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กติด่านก็จะเปิดให้เดินทางศูนย์ Local Quarantine ก็จะมากักตัวในพื้นที่ และคนที่อยู่ในปัตตานี ยะลา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สถานการณ์จากทำเนียบรัฐบาลนะคะ แน่นอนช่วงเวลา 11.30 น. ที่เราจะมาติดตามเรื่องของสถานการณ์ไวรัส COVID-19 รวมถึงเรื่องของการวิเคราะห์เพื่อให้หลาย ๆ ท่านสามารถเข้าใจเรื่องของข้อมูล ข้อเท็จจริงการแก้ไขปัญหาได้ง่ายมากยิ่งขึ้น ลำดับแรกนะคะ เรียนเชิญ นายแพทย์ทวีศิลป์ วิษณุโยธิน โฆษก สบค. แถลงรายละเอียดต่าง ๆ เรียนเชิญค่ะ</w:t>
      </w:r>
    </w:p>
    <w:p>
      <w:pPr>
        <w:pStyle w:val="BodyText"/>
      </w:pPr>
      <w:r>
        <w:t xml:space="preserve">(นายแพทย์ ทวีศิลป์) กราบสวัสดีครับ พี่น้องประชาชนคนไทยทุกท่าน ผมนายแพทย์ ทวีศิลป์ วิษณุโยธิน ในฐานะโฆษก ศบค. ขออนุญาตมารายงานตัวในวันแรงงาน วันที่ 1 พฤษภาคม 2563 วันนี้พี่น้องประชาชนที่เป็นชาวแรงงานก็เป็นวันหยุดอีก 1 วันนะครับ อยู่ที่บ้านดีที่สุด อยู่ที่บ้านหยุดเชื้อเพื่อชาตินะครับ ครับผมขออนุญาตมารายงานเรื่องของสถานการณ์การติดเชื้อ COVID-19 ในประเทศไทย วันนี้เป็นอีก 1 วันที่ตัวเลขลดลงต่ำสุดนะครับ เท่าที่ได้เห็นภาพมาในรอบ 1 เดือนนี้นะครับ คือรายใหม่ วันนี้คือ 6 ราย แล้วก็เป็นทำให้ตัวเลขยืนยันสะสมอยู่ที่ 2,960 หายป่วยไปแล้วเพิ่มขึ้นเป็น 362 ราย ตอนนี้ตัวเลขยอดรวมคือ 2,719 วันนี้ไม่มีตัวเลขเพิ่ม ก็ไม่มีเพิ่มต้องขอบพระคุณทุก ๆ ท่านที่ดูแลสุขภาพกันอย่างดีนะครับ แล้วก็ทีมแพทย์พยาบาลที่ดูแลผู้ป่วยตอนนี้ที่นอนอยู่ในโรงพยาบาลอย่างเต็มที่ 54 ราย ตัวเลขอายุเฉลี่ยของคนที่ป่วยเจ็บ ตอนนี้ก็คือ 39 ปีที่ผมอยากจะเน้นย้ำคือ ก็เป็นวัยแรงงานที่ท่านแข็งแรงดี เดินทางไปไหนมาไหนก็ต้องระมัดระวัง ทราบข่าวนะครับว่าตั้งแต่เมื่อวานแล้วนะครับ ถนนหนทางตอนนี้รถราเต็มไปหมด แล้วถนนบางส่วนก็แน่นขนัดไปด้วย คล้าย ๆ กับวันหยุดหลาย ๆ ครั้งนะครับ อันนี้ก็เป็นความห่วงใย เดี๋ยวคงได้พูดคุยกันในช่วงท้ายรายการ มีสถิติมาให้ท่านผู้ชมทุกท่านได้ช่วยกันดูนะครับ มาตรการของการผ่อนปรน แต่มาตรการเราจะจัดสมดุลตรงนี้ให้อย่างไรไม่ให้มีการติดเชื้อรอบที่สองนะครับ ไปดูเรื่องของตรงนี้นะครับ ผู้ป่วยที่รักษาอยู่ในโรงพยาบาลตอนนี้ 187 ราย ต่ำกว่า 200 เป็นครั้งแรกด้วยเหมือนกันในวันนี้ ทำให้มีผู้ป่วยที่กลับบ้านเพิ่มขึ้นเป็น 2,719 ราย 2,719 กลับบ้านเพิ่มขึ้น 32 รายนะครับ ก็เห็นภาพนี้แล้วก็ชื้นใจกันทุกวัน แต่อย่างไรก็ตามแต่ ยังวางใจไม่ได้นะครับ ยังต้องมีการทำงานกันอย่างเต็มที่ แล้วก็ระยะของการผ่อนปรนนี้ก็ยังเป็นช่วงหัวเลี้ยวหัวต่อที่สำคัญ ที่ต้องขอความร่วมมือกับทุก ๆ ท่านด้วยนะครับ มาดูเรื่องของ 6 รายที่เป็นรายที่มารายงานในวันนี้เป็นอย่างไรบ้าง พบว่าเมื่อวานนี้เพิ่งชมว่าหายไปแล้ว ในกลุ่มที่เกิดใหม่ในสังคมในชุมชน วันนี้กลับมาใหม่ 1 ราย เป็นสถานที่ที่ผู้ป่วยนะครับ รายใหม่นี้ไปสถานจากที่ชุมชน ก็คือ ตลาดนะครับ เป็น เดี๋ยวขออนุญาตลงรายละเอียดเลยนะครับ เป็นผู้ป่วยชายไทยอายุ 64 ปี ตอนนี้ยังไม่มีงานทำ มีประวัติไปตลาดแห่งหนึ่งในกรุงเทพมหานคร ก่อนจะมีอาการเจ็บป่วย ซึ่งตรงนี้ถึงต้องเน้นย้ำว่า มาตรการของการผ่อนปรน ในเรื่องพื้นที่ต่าง ๆ นะครับ ตลาดก็เป็นอีก 1 พื้นที่ที่เราจะผ่อนปรน ไม่ว่าจะเป็นตลาดนัด นะครับถนนคนเดินอะไรทั้งหลาย แต่นี่คือ 1 ราย ที่เพิ่งติดเชื้อขึ้นมา แล้วรายงานในระบบนี้ 1 ราย จะเป็น 1 ราย 5 ราย 10 ราย มีความสำคัญทั้งสิ้นนะครับ แล้วก็บวกกับอีก 6 ราย ซึ่งเป็นการค้นหาเชิงรุก คือที่ยะลา บันนังสตาร์ ตอนนี้ก็ตัวเลขรวมคือ 6 รายนะครับ โดยส่วนใหญ่กลุ่มนี้จะเป็นกลุ่มที่อายุ 21-51 ปี เกิดขึ้นมาจากการสัมผัสผู้ป่วยที่กลับมาจากการทำพิธีทางศาสนาจากประเทศมาเลเซีย ส่วนใหญ่เป็นแม่บ้าน แล้วก็เกษตรกรนะครับนำเรียนไว้ในรายละเอียดนะครับ ครับไปดูการกระจายตัวนะครับ ก็ในภาพนี้ตอนนี้เราใช้สีที่ดูว่าถ้าเข้มมากกว่า 10 คนต่อแสนประชากร ก็จะอยู่ในจังหวัดชายแดนใต้ แล้วก็กรุงเทพมหานครกับปริมณฑลนะครับ ต่อแสนประชากรก็จะเป็นสีส้มอ่อน ๆ มาซึ่งก็ยังอยู่ที่ภาคใต้กับภาคตะวันออกก็รองลงมาก็น้อยลง ๆ เรื่อย ๆ เราจะเห็นสีเขียวกับสีเขียวอ่อนนี้เต็มทั้งประเทศแล้ว เพราะฉะนั้นระบบการรายงานของเราก็จะไปอยู่ที่สี 3 สีในหน้าถัดไปนะครับ ก็คือรายงานผู้ป่วยในช่วง 28 วันที่ผ่านมาที่ยังเจอผู้ป่วยอยู่ เกินกว่า 28 วันนะครับ 28 วันที่ผ่านมามีอยู่ 42 จังหวัด แล้วไม่มีรายงานในช่วงเวลา 28 วันที่ผ่านมาหมายความว่าเกือบเดือนมาแล้วนะครับ ก็คือประมาณ 26 จังหวัด แล้วก็ไม่มีรายงานผู้ป่วยมาก่อนเลยมาอีก 9 จังหวัด ก็ตามรายการที่ได้เรียงลำดับลงมาตรงนี้นะครับ จะเห็นว่าจังหวัดกาฬสินธุ์ บุรีรัมย์ และหนองคาย ดีขึ้นนะครับก็คือเกินกว่าเดือนแล้วที่ไม่ได้มีผู้ป่วยรายงานออกมาเลย ก็ต้องขอขอบพระคุณพี่น้องประชาชนในทุก ๆ จังหวัด ส่วนจังหวัดที่ออกสีเนื้อ ๆ นั้นนะครับ ก็ต้องช่วยกันทำให้ตัวเลขลงมาให้เกินเดือนให้ได้ จะได้เลื่อนลำดับลงมาข้างล่างให้ได้ก็นำเรียนทุกท่านครับ ตอนนี้ก็ยังคงเดิม ตอนนี้สหรัฐอเมริกาเป็นอันดับที่ 1 เคสรวมสะสมนะครับ 1 ล้านกว่านะครับ 1,095,210 ที่เป็นที่1 ทั้งในเรื่องของตัวเองเป็นทั้งรายที่เสียชีวิตและรายที่เกิดใหม่นะครับ เกิดใหม่เมื่อวานนี้รายใหม่ก็คือ 30,667 นะครับ และรายใหม่คือ บราซิลนะครับ 7,502 ต่อมาคือรัสเซียเป็นรายใหม่ อันดับ 3 คือ 7,099 นะครับแล้วก็ส่วนการเสียชีวิต สหรัฐอเมริกายังเป็นอันดับ 1 2,193 แล้วก็สหราชอนาจักร UK หรืออังกฤษ 674 ระบาดอยู่ 493 ทำให้ตัวเลขรวมของทั้งโลก ไปที่ 3,300,000 เศษ ๆ เกิดขึ้นใหม่เมื่อวานนี้ 88,000 รายเดียวเลยนะครับ แล้วก็รายที่เสียชีวิต กว่านะครับ เป็นรายใหม่ 5,582 เมื่อวานนี้ผมก็ได้เห็นข่าวพูดถึงการเสียชีวิตในสหรัฐอเมริกา ซึ่งเสียชีวิต 2,000 กว่า มีข่าวว่าตู้คอนเทนเนอร์อยู่หน้าสถานที่ที่เขาจัดพิธีในงานศพมีศพอยู่ในนั้น100 กว่าศพ ไม่สามารถที่จะดูแลได้ส่งกลิ่นออกมาก็ทำให้ชาวบ้านแถวนั้นได้กลิ่นขึ้นมา เป็นเพราะว่าตู้คอนเทนเนอร์รักษาอากาศในการทำงานเพื่อทำรักษาสภาพศพก็เลยทำให้กลิ่นโชยออกมา ภาพเหล่านี้เกิดขึ้นกลางมหานคร นิวยอร์ก ก็รู้สึกสะเทือนใจไปทั้งหมดนะครับ ก็เป็นเรื่องที่น่าสลดใจของทางภาคประเทศทางตะวันตกที่ได้ข่าวออกมา มาดูในกรณีของทางฝั่งของทางของเอเชียด้วยนะครับ ปากีสถานก็จะเห็นว่าเป็นลำดับที่ 24 ขอประทานโทษครับ 1,6817 แล้วก็สิงคโปร์ 16,000 ต่างกันไม่มาก แต่ว่าสิงคโปร์ก็ลดลง เหลือ 528 นะครับ ญี่ปุ่นลงมาเมื่อวานนี้รายใหม่ 193 นะครับ เกาหลีพอ ๆ กันกับเราเลยนะครับ เมื่อวานลงมา 9 6 เขา 9 วันก่อนเขา 4 นะครับ ก็สลับตัวเลขกันกับเราตอนนี้ อินโดนีเซีย 347 ฟิลิปปินรายใหม่ 276 564 มาเลเซียเพื่อนบ้านใกล้เรือนเคียงเรา 57 ยังเลข 2 หลักอยู่นะครับ ครับ ก็มีข่าวคราวของทางในต่างประเทศมีอะไรที่น่าสนใจบ้าง ก็พบว่าแพทย์ที่ทำเนียบขาวก็เตือนสหรัฐฯ ว่าโรคโควิดระบาดรอบ 2 จะหนักขึ้นกว่าเดิม ผู้อำนวยการโรคติดต่อและโรคภูมิแพ้เป็นและก็นักระบาดวิทยาที่อยู่ในทีมนะครับ ของทางด้านการป้องกันการแพร่ระบาดของเชื้อโรคไว้รัสCOVID-19 ที่ทำเนียบของประธานาธิบดีก็เตือนให้ชาวอเมริกันระมัดระวังการแพร่ระบาดของโรคดังกล่าวระรอก 2 ที่จะเกิดขึ้นในเดือนกันยายน 2563 นี้ ต่อเนื่องไปถึงต้นปี 2564 หากแต่ละรัฐเร่งกระบวนการกลับเข้าสู่สภาวะปกติอย่างรวดเร็วและไม่ระมัดระวัง ตอนนี้ตัวเลขเขาเพิ่งจะลงมานิด ๆ หน่อย ๆ เขาเรียกว่าเปิดเมืองแล้วนะครับ เขาผ่อนคลายกันเร็ซมาก ทาง ดร.แอนโทนี่ ก็กังวลใจกับจำนวนมากหากมีการแพร่ระบาดระลอกที่ 2 พร้อมกันนี้ยังย้ำทุกรัฐฯ ให้มีการตรวจสอบโรคอย่างทั่วถึง และติดตามการแพร่ระบาดของโลก และการคัดแยกผู้ติดเชื้อออกจากสหรัฐให้ได้ เพื่อลดความรุนแรงระบาดของระลอก 2 ซึ่งอันนี้ก็มีความสำคัญแล้วก็เชื่อมโยงกันกับทางผู้มีชื่อเสียงธุรกิจของทางสหรัฐอเมริกาอย่างมาร์ก ซัคเกอร์เบิค เตือนว่าอย่าเปิดพื้นที่สาธารณะเร็วเกินไป เพราะว่าจะเป็นกรณีการหวั่นการระบาดขึ้นมาอีกรอบหนึ่ง ซึ่งอันนี้เขาก็ให้ความกังวลใจอยู่ แต่อย่างไรก็ตามแต่ ตอนนี้ภาพของสหรัฐอเมริกาก็ต้องทำงานกันอย่างเต็มที่ เป็นหลักล้านไปแล้วนะครับ มาดูครับว่าในสถานการณ์ของศูนย์ทำงานกันเป็นอย่างไร ที่นำคนไทยกลับมา ก็พบว่าวันนี้ วันที่ 1 จะมี 2 เที่ยวบินครับ คือ สิงคโปร์ และเนปาน 38 คนที่จะกลับมานะครับ แล้วก็เรื่องของทางวันพรุ่งนี้นะครับ อีกวันที่ 2 มี 3 เที่ยวบินครับ คาซัคสถาน 35 คน แล้วก็เนเธอร์แลนด์ 35 คนอันนี้รวบรวมคนที่ตกค้างอยู่ในทวีปยุโรปหลาย ๆ ประเทศกลับมา แล้วก็ UAE หรือที่ดูไบอีก 130 คน ตอนนี้เราทำงานกันไปไปอย่างเต็มที่ตั้งแต่ต้นเดือน 4 เมษายน ถึง 30 เมษายนนี้ รับคนไทยกลับบ้านแล้ว 3,000 กว่าคนนะครับจาก 23 ประเทศนะครับอันนี้ต้องขอขอบคุณทีมงานนี้เป็นอย่างสูง และเมื่อวานนี้ท่านผอ. ศบค. ก็ชื่นชมนะครับ กับทีมคณะทำงานชุดนี้ที่สามารถกักกันคนไทยที่กลับมาทำให้ตัวเลขที่สามารถกักกันได้ถึง 88 คนก่อนได้รับการรักษาก่อนที่จะไปแพร่ระบาดกันเป็นหมื่น ๆ คน อันนี้ก็เป็นผลงานของทีมนะครับ มาดูที่ State Quarantine หรือสถานกักกันที่รัฐจัดให้ตอนนี้นะครับ มีการกักกันผู้กักตัวสะสมนี่ 4,218 คน กักกันเพิ่มขึ้นวันนี้ 189 คน เพิ่มขึ้นเป็น2,775 คน ตอนนี้ 2,775 275 คน อยู่ในสถานที่ที่รัฐจัดให้ แล้วก็มาดูในส่วนของสถิติคนเดินทางเข้าประเทศผ่านจุดตรวจเมียนมาร์ 34 คน 371 ศปป. ลาว 10 และ กัมพูชา 24 อันนี้ก็ทุกคนถึงจะเดินเท้าเข้ามา นั่งรถเข้ามาก็ต้องมาสู่สถานกักกันที่รัฐจัดให้เป็นพื้นที่รอบ ๆ ประเทศไทยเรา พสะสมคนเข้าไปอยู่ใน Local Quarantine กันไปแล้ว 7,628 คน อยู่ระหว่างการกักตัวอีก 5, กว่าคน 00.00.0100.00.01OSOSOSOSOSOSOSOSOSถ้ารวมของการสะสมทั้ง 2 ส่วนนี้ ระหว่าง 7,600 กับ 4,000 กว่า ที่ผ่านเข้ามายังประเทศไทยได้รับการดูแลอย่างดีนะครับ ตอนนี้เดี๋ยวไปดูอีกสถิติหนึ่งที่เรารายงานอยู่เป็นประจำ คือเรื่องของผู้ที่กระทำผิดในช่วงของเคอร์ฟิวส์นี้นะครับ วันนี้ก็เพิ่มขึ้นนะครับ เป็น 154 ราย เพิ่มขึ้นถึง 87 รายนะครับ แล้วก็ผู้ที่ออกนอกเคหสถานโดยไม่มีเหตุอันควร ต่าง ๆ เหล่านี้เห็นกราฟเพิ่มขึ้นก็ไม่ค่อยสบายใจ เพราะว่าอาจจะเป็นความรู้สึกเบาใจ แล้วก็รู้สึกผ่อนคลายเกินไปไหม ท่านเองมีความสุ่มเสี่ยง เมื่อเช้านี้เห็นตัวเลขอันนี้ ส่วนใหญ่เ็๋นะครับ แล้วมีที่เป็นวัยสูงอายุบวกกับวัยที่ก่อนอายุ 60 สักหน่อยหนึ่ง ต้องขอสะท้อนภาพนี้กลับไปถึงพี่น้องประชาชน แล้วก็ครอบครัวได้แน่นอน และขอฝากสไลด์สุดท้ายครับ นี่คือภาพของการเดินทางที่เมื่อต้นรายการบอกนะครับว่า สื่อมวลชนถ่ายภาพมาว่ามีรถราบนถนนมากเหลือเกินเดินทางออกนอกบ้านก็คงจะเห็นภาพคล้ายกันครับ เส้นสีแดงนั้นก็คือรถยนต์ส่วนตัว เริ่มออกมามากขึ้น พุ่งขึ้นมาเลย ส่วนกราฟสีฟ้าขนส่งสาธารณะก็มีแนวทแยงขึ้นเหมือนกันเช่นเดียวกันกับสีแดง ซึ่งเป็นการขนส่งสาธารณะทางรางก็คือพวกรถไฟฟ้าทั้งหลายก็แนวโน้มว่าจะเพิ่มขึ้น มาดูนะครับว่ายอดรวมสะสมถ้าเห็นภาพ 3 ตัวเลข เดือนเมษายนเอาหมดเลย ช่วงกลางเดือน 8 แสนคน พอ 23 เมษายน ถัดมาสักประมาณ 1 สัปดาห์ ขึ้นมา 848,000 กว่าคน แล้วพอม 30 เมษายน คือเมื่อวานนี้เองครับ ขึ้นมาถึง 960,000 กว่าคนที่เดินทางมาแต่ละวัน ซึ่งตัวเลขที่พุ่งอย่างนี้ก็เข้าใจได้ ทุกคนคงสบายใจ ก็ออกจากบ้านมากขึ้น แต่ยังต้องจดจำไว้นะครับ อยู้บ้านหยุดเชื้อเพื่อชาติ เมื่อเราออกจากบ้านก็มีความเสี่ยงกันทั้งนั้น เพราะตัวเลขของการติดเชื้อยังไม่ได้เป็นศูนย์ เราคิดว่ายังมีคนที่เป็นพาหะอยู่ในสังคมของเรากันอยู่ เพราะฉะนั้นก็ฝากให้ทุกท่านให้ความสำคัญกับเรื่องนี้ด้วย ถ้าออกจากบ้านมีความจำเป็นก็หน้ากากอนามัย หน้ากากผ้าทุกครั้งและใส่ไว้ติดตัวจนกระทั่งเป็นอวัยวะหนึ่งของเราเลยครับผม</w:t>
      </w:r>
    </w:p>
    <w:p>
      <w:pPr>
        <w:pStyle w:val="BodyText"/>
      </w:pPr>
      <w:r>
        <w:t xml:space="preserve">(คุณปวีณา) ค่ะ วันนี้เริ่มคำถามของในสื่อมวลชนนะคะ ต้องบอกว่ามีหลากหลายประเด็นพอสมควร โดยเฉพาะเรื่องของการผ่อนปรน การผ่อนคลายต่าง ๆ หลังจากที่เรามีการแถลงเรื่องของรายละเอียดเบื้องต้นไปเมื่อวานนี้นะคะ เริ่มจากคำถามของ Thai PBS นะคะ อยากให้ท่านโฆษกช่วยชี้แจงเรื่องของคู่มือมาตรฐานกลางด้วย เพราะผู้ประกอบการจะได้เตรียมตัวปฏิบัติตามข้อกำหนดต่อไปค่ะ</w:t>
      </w:r>
    </w:p>
    <w:p>
      <w:pPr>
        <w:pStyle w:val="BodyText"/>
      </w:pPr>
      <w:r>
        <w:t xml:space="preserve">(นายแพทย์ ทวีศิลป์) ครับ ณ ตอนนี้กำลังอยู่ในระหว่างขั้นตอนของการจัดทำและจัดประกาศออกมาในราชกิจจานุเบกษาหรืออะไรก็แล้วแต่นะครับที่จะออกมาเป็นข้อกำหนดหรือข้อบังคับ ก็เร็ว ๆ นี้คาดว่าน่าจะภายในวันนี้ วันพรุ่งจะได้เห็นมาตรฐานกลางออกมาในแต่ละเรื่อง แต่ว่าวันนี้เอาหลักการก่อนแล้วกันนะครับผมว่า ถ้าท่านจะต้องไปทำงานหรือกิจการ 1 ใน 6 กิจการหรือหรือกิจกรรมที่ว่า หลักการกว้าง ๆ ของท่านอยู่ในพื้นที่เปิดแล้วก็ไม่ใช่พื้นที่ปิด หรือจะเป็นพื้นที่ปิดแต่พยายามทำเป็นพื้นที่เปิดให้ได้ ต้องพยายามทำเป็นที่ถ่ายเทให้ได้ หลายคนพูดถึงร้านอาหารที่อยากจะเปิด ฉันติดแอร์อยู่เก่าจะทำอย่างไร ก็เปิดทำให้มีการโฟร์ของอากาศให้ได้อะไรก็แล้วแต่ ตรงนี้หลักการของ ศบค. ที่จะออกไปนี้เป็นภาพกว้าง ๆ ข้อที่ 1 คือ พื้นที่ต้องเป็นพื้นที่เปิดกว้าง ข้อ 2 เรื่องความหนาแน่น พื้นที่ต่อหน่วยการบริการนะครับ หรือการจะไปจัดกิจกรรมอะไรต่าง ๆ พื้นที่คนห่างกันให้ได้สัก 1 เมตรอย่างที่ว่ากันนี่ ขั้นต่ำที่สุด หรือ 1.5 เมตร 2 เมตร ยิ่งดีนะครับ ตรงนี้เป็นเรื่องที่มีความสำคัญ เพราะฉะนั้นกิจกรรมอะไรจัดเป็นร้านอาหาร จะต้องเป็นร้านตัดผมอะไรทั้งหลายก็ต้องดูในข้อนี้และอันที่ 3 กิจการหรือกิจกรรมนั้น ๆ ต้องไม่เป็นปฏิสัมพันธ์ที่มีความใกล้ชิดกันมาก หรือถ้าใกล้ชิดกันมากต้องพยายามทำภายในเวลาสั้น ๆ อย่างเช่นเรื่องตัดผมจะให้เกิด 1 เมตร ก็คงจะยืดแขนยาวเกินกว่านั้นคงไม่ได้ เห็นที่เขาส่งกันมาตัดผ่านกรรไกรยาว ๆ ก็คงไม่ได้เป็นข้อปฏิบัติที่ใช้กันทั่วไป เพราะฉะนั้นทำให้สั้นที่สุด อย่างที่บอกนะครับว่า ตัด สระ ไดร์ ถ้าจะต้องมาทำอะไรที่ยาว ๆ ก็เพื่อให้เวลาที่อยู่ด้วยกันตรงนั้นให้สั้นที่สุด ความจำเป็นนะครับ ถ้า 3 ข้อนี้ ถ้าท่านไปปรับใช้กับมาตรการของท่านในเรื่องของร้านค้า และคิดถึง 3 ส่วนนะครับ 1 คือท่านเป็นผู้ให้การบริการ ท่านจะต้องป้องกันตัวเองอย่างไร ไม่ให้ติดโรคจากลูกค้านะครับ 2. นะครับ คิดในแง่มุมของลูกค้านะครับหรือผู้มาใช้บริการ จะต้องป้องกันตัวอย่างไร เพื่อไม่ให้ไปรับเชื้อจากผู้ให้บริการด้วยนะครับ เพราะฉะนั้นต้องคิดทั้ง 2 มุม ข้อที่ 3 หรือผู้ที่ไปกำกับการใช้หรือภาครัฐหรือเออแล้วเขาจะมาตรวจเรา เขาจะให้เราผ่านไหม ภาครัฐก็ต้องไปดูด้วยว่าสิ่งต่าง ๆ เหล่านี้ต้องไปรวมอย่างไร หรือไม่ได้ ต้องมีความเข้มข้นอย่างไร 3 ส่วนที่เป็นหลักการกับ 3 ส่วนที่เป็นผู้ที่เกี่ยวข้อง เราก็จะได้รับทราบและใช้ชีวิต หรือใช้ชีวิตวิถีใหม่ หรือ New normal นะครับ ชีวิตวิถีใหม่ที่เราต้องคุ้นเคยกับด้านนี้มากขึ้น เพราะเราจะต้องอยู่กับเชื้อนี้ไปสักระยะหนึ่งครับ</w:t>
      </w:r>
    </w:p>
    <w:p>
      <w:pPr>
        <w:pStyle w:val="BodyText"/>
      </w:pPr>
      <w:r>
        <w:t xml:space="preserve">(คุณปวีณา) ค่ะแน่นอนนะพอท่านโฆษกได้อธิบายเรื่องผ่อนปรน ผ่อนคลายต่าง ๆ แต่เมื่อวานนี้เราพูดคุยกันว่า การผ่อนปรนจะเริ่มใช้ในช่วงวันที่ 3 พฤษภาคม ทีนี้จะมีคำถามจากภาคประชาชนว่าวันนี้กับวันพรุ่งนี้ ซึ่งเป็นวันที่ 1 และวันที่ 2 พฤษภาคมนี้นี่จะต้องทำตัวอย่างไร เพราะว่าหลายคนยังมีความสับสนกันอยู่บ้างค่ะ</w:t>
      </w:r>
    </w:p>
    <w:p>
      <w:pPr>
        <w:pStyle w:val="BodyText"/>
      </w:pPr>
      <w:r>
        <w:t xml:space="preserve">(นายแพทย์ ทวีศิลป์) ครับ ผมก็อธิบายให้เข้าใจสักนิดหนึ่งนะครับ ตอนนี้เราอยู่ใน พ.ร.ก. ฉุกเฉินที่เราประกาศออกมาแล้ว แล้วแต่ละส่วนก็มีข้อกำหนดที่เราประกาศออกมาแล้วเช่นกัน แต่ทุก ๆ อย่างก็จะมีข้อบรรจบมาถึงวันที่ 30 เมษายน คือเมื่อวานนี้นะครับ แต่ว่าเพื่อที่จะรอมาตรการใหม่นะครับ มาตรการการผ่อนปรนชุดใหม่ที่จะออกวันที่ 3 ที่ต้องบริหารจัดการคือ 2 วันนี้ หลายคนตั้งคำถามว่าจะต้องทำอย่างไรดี จริง ๆ มีออกมาแล้วครับ ที่ประกาศเป็นข้อกำหนดในราชกิจจานุเบกษา พลเอก ประยุทธ์ จันทร์โอชา นายกรัฐมนตรีเป็นผู้ที่ประกาศคำสั่งนี้ออกมา ผมขออนุญาตได้นำข้อความบางส่วนที่จะอธิบายว่าการใช้กฎหมายเก่าที่ทางผู้ว่าฯ เองหรือจะเป็น ศบค. เก่าเอา เอามาใช้ ให้ยืดได้ต่ออีกจนกระทั่งถึงวันที่จะออกข้อคำสั่งใหม่ เนื้อความเป็นอย่างนี้ครับ ให้บรรดาประกาศหรือคำสั่งของผู้ว่าราชการจังหวัด เจ้าพนักงานควบคุมโรคติดต่อ ที่ออกตามกฎหมายว่าด้วยโรคติดต่อ ผู้มีอำนาจตามกฎหมายว่าด้วยการเดินอากาศ และกฎหมายว่าด้วยคนเข้าเมืองที่ได้ประกาศหรือสั่งไว้ก่อนข้อกำหนดใช้บังคับไม่ว่าจะเป็นการห้าม การให้การกระทำการ หรือการผ่อนคลายใด ๆ ซึ่งถือว่าเป็นประกาศหรือสั่งตามข้อกำหนด ที่ออกตามความในมาตรา 9 แห่งพระราชกำหนดการบริหารราชการฉุกเฉิน พ.ศ. 2548 ยังคงมีผลบังคับใช้ต่อไปเช่นเดิม จนกว่าจะมีข้อกำหนดประกาศหรือคำสั่งเป็นอย่างอื่น ทั้งนี้ตั้งแต่วันที่ 1 พฤษภาคม 2563 เป็นต้นไปก็คือวันนี้ครับ ลงนามโดยท่านพลเอกประยุทธ์ จันทร์โอชา เมื่อวันที่ 29 เมษายน คือเมื่อวานก่อนนี้เอง เพราะฉะนั้นกฎหมายข้อเดิมไม่ว่าจะเป็นข้อห้าม ข้อผ่อนปรนอะไรก็แล้วแต่ จังหวัดอะไรก็แล้วแต่นะครับ ใช้ต่อไป ซึ่งเราใช้เป็นหลักการของเมื่อวันก่อนว่าจะขายอะไรต่าง ๆ ได้บ้างไหม ก็ใช้หลักกฎหมายเดิมไปก่อน เป็นคำตอบครับ</w:t>
      </w:r>
    </w:p>
    <w:p>
      <w:pPr>
        <w:pStyle w:val="BodyText"/>
      </w:pPr>
      <w:r>
        <w:t xml:space="preserve">(คุณปวีณา) ค่ะ มาประเด็นเรื่องของการเดินทางกันบ้างนะคะ มีคำถามจากหลายสำนักไม่ว่าจะเป็น Thai PBS PPTV ช่อง 9 ไทยรัฐทีวี บอกว่าวันนี้นี่เป็นวันที่ 1 วันแรงงาน ทั้งในโลกออนไลน์ แล้วก็ในสื่อต่าง ๆ ถนน 304 มุ่งหน้าการจราจรหนาแน่น ประชาชนเริ่มทะยอยเดินทางกลับต่างจังหวัด เพราะว่าวันหยุดยาว ศบค. เอง ได้มีการเน้นย้ำเรื่องนี้เป็นพิเศษหรือไม่ และถ้าหากมีการระบาดเพิ่มขึ้นจากที่กำลังผ่อนคลายจะกลับมาตรึงต่อหรือไม่</w:t>
      </w:r>
    </w:p>
    <w:p>
      <w:pPr>
        <w:pStyle w:val="BodyText"/>
      </w:pPr>
      <w:r>
        <w:t xml:space="preserve">(นายแพทย์ ทวีศิลป์) ก็เป็นที่น่ากังวลใจนะครับ เห็นสถิติของการเดินทางเมื่อกี้นี้ที่ผมได้นำเรียนท่านผู้ชมแล้ว แล้วก็ภาพข่าวของพี่น้องประชาชนที่สะท้อนภาพของการเดินทางจำนวนมาก ข้อสำคัญข้อหนึ่งของการป้องกัน ควบคุมโรค คือการเคลื่อนย้ายคน เพราะคนเป็นแหล่งโรค และเป็นคนที่จะไปติดโรคด้วย เพราะฉะนั้นการเดินทางเป็นเรื่องหนึ่งที่สำคัญ นานาประเทศทั่วโลกที่มีการแพร่ระบาดของโลก สิ่งที่เขาต้องใช้มาตรการแต่อย่างไรก็ตามแต่ ตอนนี้เราอยู่ในช่วงของการผ่อนปรน แต่การผ่อนปรนนี้จะไม่มากไปกว่าเดิม ถ้าเดินทางไม่จำเป็น ก็ไม่ต้องเดินทางนะครับ ขอให้ท่านช่วยกันลดการเดินทาง ถ้าท่านเดินทางไปแล้วก็ขออย่าให้ท่านกลับภูมิลำเนาขอให้ท่านอยู่แต่กับบ้าน ไปด้วยกันก็ใส่หน้ากากอนามัย มีโอกาสที่ท่านจะติดเชื้อจากคนที่อยู่ในรถ ก็แล้วแต่ ให้ใส่หน้ากากตลอดเวลา แต่ถ้าเดินทางถึงเมืองของท่านแล้วก็ให้อยู่แต่ในบ้าน วัตถุประสงค์ของการกลับบ้านท่านก็คงจะอยู่กับพ่อแม่พี่น้อง ก็ไม่จำเป็นที่จะต้องไปพบปะสังสรรค์อะไรกับใคร ก็ทำตัวเหมือนคนที่อยู่จังหวัดนั้น ๆ ที่ดูแลตัวเองอย่างดีนะครับ ก็ฝากท่านปรับตัวให้เป็นคนของจังหวัดนั้น แล้วก็ให้เคารพจังหวัดนั้น ๆ ที่เขาดูแลคนในพื้นที่ของเขาอย่างดี ก็อย่าไปทำให้ของการที่จะเป็นความเสี่ยงในการที่จะแพร่โรคต่อไปนะครับ ขอความร่วมมือทุกท่านด้วย ทำดีนะครับ อย่างที่เมื่อวานนี้ท่านของทราบนะครับ ที่คณะผู้ใหญ่ที่มาพูดคุยกันว่า 14 วัน ถ้าเราทำดี ทำให้ตัวเลขต่ำลงไปได้ เราจะมีพื้นที่เปิดขยายให้เราได้มีเดินไปมากกว่านี้อีก ที่เป็นห้างสรรพสินค้าที่ทุกคนอยากจะไปอะไรทั้งหลายก็จะเกิดขึ้นเวลาใกล้ ๆ นี้ ถ้าเราประสบความสำเร็จใน 14 วันนี้ให้ได้ครับ</w:t>
      </w:r>
    </w:p>
    <w:p>
      <w:pPr>
        <w:pStyle w:val="BodyText"/>
      </w:pPr>
      <w:r>
        <w:t xml:space="preserve">(คุณปวีณา) ต่อประเด็นเรื่องจากการเดินทางนะคะ เรื่องของมาตรการดูแลประชาชนที่โดยสารเครื่องบินข้ามจังหวัด คำถามก็คือ ถ้าคนใช้เครื่องบินโดยสารข้ามจังหวัดนี่ต้องมีการกักตัว 14 วันหรือไม่ หรือจะต้องมีใบรับรองอะไรบ้างเพื่อเป็นการป้องกันการแพร่ระบาดข้ามจังหวัดค่ะ</w:t>
      </w:r>
    </w:p>
    <w:p>
      <w:pPr>
        <w:pStyle w:val="BodyText"/>
      </w:pPr>
      <w:r>
        <w:t xml:space="preserve">(นายแพทย์ ทวีศิลป์) ครับอันนี้ก็ต้องดูที่ประกาศของจังหวัดเป็นพื้นฐานก่อนนะครับ ถ้าจังหวัดแต่ละที่มีข้อกำหนดอย่างไร ให้ท่านดำเนินการตามที่จังหวัดกำหนดไว้ อันนี้ก็เป็นหน้าที่ของท่านที่จะต้องดูแลในข้อกำหนดนั้น ๆ เองนะครับ อันที่ 2 จะต้องมีการขอใบรับรองอะไรต่าง ๆ ไหม ในหลักการจะมีเฉพาะ การเดินทางมาจากต่างประเทศนะครับ ของในประเทศนี้ยังไม่ได้เห็นข้อกำหนดนี้ ยกเว้นถ้าท่านจะต้องดูในรายจังหวัดถ้าไปเกี่ยวข้องกับข้อที่ 1 ท่านก็ดูไปนะครับ เยอะอีกเหมือนกัน เหมือนทางบกที่พูดไปเมื่อสักครู่ แต่ถ้าจำเป็นก็ต้องปลอดภัย การนั่งรถโดยสารบนเครื่องบินนี่ แน่นอนครับ เป็นระบบปิด ในอากาศข้างบนนั้น การใส่หน้ากากอนามัยอยู่ตลอดเวลา แล้วก็การที่เว้นระยะห่างซึ่งอันนี้ทางสายการบินก็ต้องมีมาตรการในฐานะผู้ให้บริการก็ต้องคิดแทนผู้รับบริการ และผู้รับบริการก็ต้องให้ความร่วมมือกับผู้ให้บริการเช่นกันครับผม</w:t>
      </w:r>
    </w:p>
    <w:p>
      <w:pPr>
        <w:pStyle w:val="BodyText"/>
      </w:pPr>
      <w:r>
        <w:t xml:space="preserve">(คุณปวีณา)จากเรื่องการเดินทางด้วยเครื่องบินมาดูการเดินทางด้วยรถยนต์กันบ้างไม่ว่าจะเป็นรถยนต์ส่วนบุคคลหรือรถยนต์สาธารณะ มีความจำเป็นหรือเดินทางในช่ยวงมาจากภาคประชาชนว่า รถ 1 คัน จริง ๆ แล้วสามารถนั่งได้กี่คนเพื่อเป็นการป้องกันเรื่องของการระบาด และยังสามารถที่จะเดินทางข้ามจังหวัดได้ ถูกต้องไหมคะ</w:t>
      </w:r>
    </w:p>
    <w:p>
      <w:pPr>
        <w:pStyle w:val="BodyText"/>
      </w:pPr>
      <w:r>
        <w:t xml:space="preserve">(นายแพทย์ ทวีศิลป์) ก็ข้อกำหนดนี้ผมยังด้วยส่วนตัวยังไม่ทราบนะครับ ยังไม่ได้เห็นที่จะมีลงไปในระดับของรถส่วนบุคคลว่า มีการห้ามอะไรไหม แม้กระทั่งเรื่องของรถสาธารณะอะไรทั้งหลาย คงจะต้องดูข้อกำหนดที่จะออกมาใหม่ แต่ในหลักการนี้อย่างที่ผมบอกนะครับว่า 1 คือเรื่องของการเปิดพื้นที่ให้โล่ง ถ้ารถนั้นเป็นรถที่เรียกว่าอะไรนะครับ Open Air รถร้อน ว่านี่ก็อาจจะมีความสุ่มเสี่ยงน้อยกว่า แต่ขณะเดียวกันก็ไม่ใช่ครับ ถ้าลมพัดมาข้างหน้า ผู้โดยสารที่อยู่ข้างหน้านะครับแค่ไอจามอะไรทั้งหลายแล้วไม่ได้ใส่หน้ากากไปทั้งคันรถเหมือนกัน ซึ่งอันนี้ก็ใช้หลักการค่อนข้างยากแต่ความหนาแน่นข้อที่ 2 ก็ใช้ชัดเจนนะครับ อย่างไรก็ตามแต่ครับ การนั่งที่นั่ง เว้นที่นั่งอะไรก็แล้วแต่ที่จะเกิดขึ้น อันนี้ผู้ให้บริการควรจะต้องเป็นคนคิด แต่ถ้าเป็นรถส่วนบุคคลท่านต้องนั่งกันไป 4 คน ต่อ 1 คัน เป็นรถเก๋งคันเล็ก ๆ ก็ขอให้ท่านมีพื้นที่เพียงพอที่ไม่แออัดเกินไป และมีหน้ากากอนามัยใส่ตลอด 24 ชั่วโมง ไม่ใช่ ประทานโทษครับ ตลอดเวลาที่นั่งอยู่ตรงนั้นนี่นะครับเพื่อที่จะป้องกันละอองฝอยไม่ไห้ไปถึงคนอื่นนะครับ อันนี้คงจะต้องพยายามช่วยกันให้มากที่สุด ใกล้เคียงกับมาตรฐานสูงสุดอยากจะให้เป็นนะครับ แต่เราก็เข้าใจนะครับว่าความเป็นจริงคงจะทำได้ยาก แต่อย่างน้อย 90 เปอร์เซ็นต์นะครับพยายามทำให้ได้นะครับผม</w:t>
      </w:r>
    </w:p>
    <w:p>
      <w:pPr>
        <w:pStyle w:val="BodyText"/>
      </w:pPr>
      <w:r>
        <w:t xml:space="preserve">(คุณปวีณา) ค่ะคำถามจากสำนักพิมพ์ยูริอูมิชินบุนแม้ขณะนี้นี่ มีคนไทยที่จะต้องเดินทางกลับประเทศไทยกี่คน มีแรงงานต่างด้าวที่ต้องเดินทางกลับประเทศกี่คน ทั้งนี้มีจำนวนแรงงานที่ติดอยู่ที่ด่านบ้างหรือไม่และมีจำนวนกี่คนค่ะ</w:t>
      </w:r>
    </w:p>
    <w:p>
      <w:pPr>
        <w:pStyle w:val="BodyText"/>
      </w:pPr>
      <w:r>
        <w:t xml:space="preserve">(นายแพทย์ ทวีศิลป์) ครับอันนี้ก็เรามีระบบของการรายงานอยู่ แต่ว่าวันนี้ว่า ขอเก็บไว้เป็นโจทย์ไว้อีกวันหนึ่งนะครับ ซึ่งจะนำชุดข้อมูลต่าง ๆ ที่มีการสะสมตัวเลขต่าง ๆ มานำเรียนรายงานในวันต่อ ๆ ไป ซึ่งเราก็มีท่านรองอธิบดีฯ ของทางกระทรวงการต่างประเทศนะครับ ที่จะมาเป็นล่ามที่จะแปลภาษาตรงนี้ให้เราด้วย เดี๋ยวท่านรองนิ้งนะครับ จะช่วยผมที่จะเอาชุดข้อมูลนี้ไปทำการบ้านแล้วกลับมานำเสนอท่านผู้ชมต่อไปในวันต่อไปนะครับ ต้องขอติดไว้ 1 ข้อครับ</w:t>
      </w:r>
    </w:p>
    <w:p>
      <w:pPr>
        <w:pStyle w:val="BodyText"/>
      </w:pPr>
      <w:r>
        <w:t xml:space="preserve">(คุณปวีณา) สุดท้ายให้ทางท่านโฆษกฝากถึงพี่น้องประชาชนทางบ้านค่ะ เรียนเชิญค่ะ</w:t>
      </w:r>
    </w:p>
    <w:p>
      <w:pPr>
        <w:pStyle w:val="BodyText"/>
      </w:pPr>
      <w:r>
        <w:t xml:space="preserve">(นายแพทย์ ทวีศิลป์) ครับ เมื่อวานนี้ได้มีผู้สื่อข่าวถามผมในกรณีที่มีข่าวผู้ที่เสียชีวิตจากการฆ่าตัวตาย เมื่อวานนี้ก็ได้ให้คำตอบไปในเชิงของท่านด้านภาพของกระทรวงสาธารณสุข แต่วันนี้ขออนุญาตทำหน้าที่ในฐานะของจิตแพทย์คนหนึ่งด้วยแล้วกันนะครับ ก็ขอแสดงความเสียใจกับญาติผู้เสียชีวิตเนื่องจากกรณีของการฆ่าตัวตายทุก ๆ ท่าน ผมเองในฐานะจิตแพทย์ก็มองว่าเรื่องนี้เป็นเรื่องที่ใหญ่ในวิชาชีพของผมด้วย ซึ่งในเรื่องของการเสียชีวิตนี้ ทุกเรื่องมีความสำคัญในฐานะแพทย์ต้องช่วยทุกคนให้ได้มากที่สุดครับ แต่อย่างไรก็ตามแต่ครับ เราก็จะพยายามนำมาเรียนรู้หาวิธีทางในการช่วยเหลือ โดยเฉพาะในเรื่องของการที่เป็นทางกายหรือเป็นทางสุขภาพจิต โดยส่วนใหญ่แล้วจะมีสัญญาณนำมาก่อนในเรื่องของการป้องกันการฆ่าตัวตาย ก็เป็นเรื่องที่ทางจิตแพทย์ทุก ๆ คนพยายามที่จะต้องหาทางช่วยเหลือ ผมเองก็อยู่กับเรื่องพวกนี้มานาน ก็เข้าใจในความรู้สึกแล้วก็อยากให้พี่น้องประชาชนคนไทย ได้เห็นใจความบีบคั้นต่าง ๆ ลักษณะของการที่พยายามทำร้ายตัวเอง หรือเรียกว่าอะไร เรียกเขาเรียกว่าอะไรบอกอย่าไปบอกเขาว่าเขาเรียกร้องความสนใจ หรือในภาษาทางด้านสุขภาพจิต Cry For Help การแปลความตรงนี้ผมเข้าใจดี และทุก ๆ ข้อความที่เข้ามา แล้วผมก็เชื่อว่าในฐานะของการเป็นโฆษกของทาง ศบค. เราก็รับฟังทุกเรื่องของการช่วยเหลือเยียวยาแก้ไข ซึ่งก็เป็นกระบวนการอันหนึ่ง ซึ่งทาง ศบค. ก็ยึดหลักนี้อยู่ ในนามของตัวผมเองในฐานะที่เป็นจิตแพทย์จะพยายามประกอบด้วยทุกเรื่องเข้ามา แล้วก็หาวิถีทางทุกวิถีทางที่มีความทุกข์ด้านนี้ให้เข้าสู่กระบวนการของการช่วยเหลือเยียวยาอย่างที่สุด แต่ที่สุดแล้วนะครับ ในกระบวนการของการดูแลตรงนี้ ในด้านของทางด้านสุขภาพจิตเรามีทีมช่วยเหลือเยียวยา ที่เรียกว่า เอ็มแคททีม ที่จะมีอยู่ทั่วประเทศจะเข้าไปพูดคุยกับญาติจะเข้าไปในงานศพ จะเข้าไปพูดคุยกับผู้ที่เสียหายทุก ๆ อย่างนะครับ เพื่อที่จะเก็บข้อมูลกระบวนการเยียวยาช่วยเหลือตรงนี้ ก็ขอให้ท่านให้ความร่วมมือได้ให้ทีมเข้าไปได้ทำหน้าที่แทนพี่น้องประชาชนคนอื่น ๆ เพราะว่าการได้ช่วยเหลือเยียวยาก็จะทำให้ท่านได้บรรเทาทุกข์ลงไป แล้วเราก็ได้รับทราบปัญหานั้น และนำมาสู่กระบวนการจัดการในภาพกว้างขึ้นนะครับ ก็ขอนำเรียนว่ามีแนวทางที่พวกเราจะได้ช่วยเหลือซึ่งกันและกันอย่างไร ผมจะได้มานำเสนอต่อไปก็กราบ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ณนายแพทย์ ทวีศิลป์ วิษณุโยธิน โฆษก ศบค. นะครับ ซึ่งก็ได้พูดถึงเรื่องราวต่าง ๆ รวมถึงสถานการณ์ภาวะทางจิตใจของประชาชนที่ได้รับผลกระทบจากสถานการณ์ไวรัส COVID-19 นะคะ ณ วันนี้ต้องบอกว่าเราทุกฝ่ายยังช่วยเหลือกันได้นะคะ ยังมีข้อกัรอเรื่องของความชัดเจน มาตรฐานกลางที่แจ้งไปนะคะว่า 3 ส่วนที่จะพิจารณาก็คือพื้นที่เปิดโล่ง ความหนาแน่นต่ำที่สุด ลักษณะของกิจกรรม กิจการนั้นก็จะต้องไม่ใกล้ชิดกันเกินไปและเราก็ต้องคิดว่าเราจะควบคุมเรื่องของสถานการณ์ของโรคได้มากน้อยขนาดนั้น ลำดับต่อไปนะคะ เรียนเชิญท่าน คุณณัฐภาณุ นพคุณ รองอธิบดีกรมสารนิเทศ และรองโฆษกกระทรวงการต่างประเทศ แถลงชี้แจงข้อเท็จจริง เรียนเชิญ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นะคะ ท่านณัฐภานุ นพครองอธิบดีกรมกรมสารนิเทศ และรองโฆษกกระทรวงการต่างประเทศ และทั้งหมดนี้ก็คือการแถลงข่าวจากศูนย์บริหารสถานการณ์ COVID-19 จากทำเนียบรัฐบาล ดิฉันปวีณา ฟักทองและทีมง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 พ.ค. 63)</dc:title>
  <dc:creator/>
  <cp:keywords/>
  <dcterms:created xsi:type="dcterms:W3CDTF">2021-03-23T08:52:30Z</dcterms:created>
  <dcterms:modified xsi:type="dcterms:W3CDTF">2021-03-23T08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พฤษภาคม 2563 เวลา 10.45 น.</vt:lpwstr>
  </property>
  <property fmtid="{D5CDD505-2E9C-101B-9397-08002B2CF9AE}" pid="3" name="subtitle">
    <vt:lpwstr/>
  </property>
</Properties>
</file>